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Entrega de los productos de arquitectura de de la Fase 2, PR11 y PR12, del proyecto de Migracieon SIU del 2023 (Contrato 078-2023).</w:t>
      </w: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ción 078-2023 Fase 2 Migración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5da5ed del 3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SOA FNA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bookmarkEnd w:id="22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0T07:07:09Z</dcterms:created>
  <dcterms:modified xsi:type="dcterms:W3CDTF">2023-08-30T07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